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4B315" w14:textId="730A3088" w:rsidR="00436DA1" w:rsidRPr="00484ED7" w:rsidRDefault="00436DA1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484ED7">
        <w:rPr>
          <w:rFonts w:ascii="Times New Roman" w:hAnsi="Times New Roman" w:cs="Times New Roman"/>
          <w:b/>
          <w:bCs/>
          <w:sz w:val="32"/>
          <w:szCs w:val="32"/>
          <w:u w:val="single"/>
        </w:rPr>
        <w:t>Prepare dashboard for patients visiting the emergency room.</w:t>
      </w:r>
    </w:p>
    <w:p w14:paraId="656DC75B" w14:textId="77777777" w:rsidR="00D136C2" w:rsidRDefault="00436DA1">
      <w:pPr>
        <w:rPr>
          <w:rFonts w:ascii="Times New Roman" w:hAnsi="Times New Roman" w:cs="Times New Roman"/>
        </w:rPr>
      </w:pPr>
      <w:r w:rsidRPr="00893C40">
        <w:rPr>
          <w:rFonts w:ascii="Times New Roman" w:hAnsi="Times New Roman" w:cs="Times New Roman"/>
        </w:rPr>
        <w:t xml:space="preserve">Data Source:  </w:t>
      </w:r>
      <w:hyperlink r:id="rId4" w:history="1">
        <w:r w:rsidRPr="00893C40">
          <w:rPr>
            <w:rStyle w:val="Hyperlink"/>
            <w:rFonts w:ascii="Times New Roman" w:hAnsi="Times New Roman" w:cs="Times New Roman"/>
          </w:rPr>
          <w:t>Click Here</w:t>
        </w:r>
      </w:hyperlink>
    </w:p>
    <w:p w14:paraId="0E0A096C" w14:textId="2806FB93" w:rsidR="00D136C2" w:rsidRPr="0031643D" w:rsidRDefault="00D136C2">
      <w:pPr>
        <w:rPr>
          <w:rFonts w:ascii="Times New Roman" w:hAnsi="Times New Roman" w:cs="Times New Roman"/>
          <w:b/>
          <w:bCs/>
        </w:rPr>
      </w:pPr>
      <w:r w:rsidRPr="0031643D">
        <w:rPr>
          <w:rFonts w:ascii="Times New Roman" w:hAnsi="Times New Roman" w:cs="Times New Roman"/>
          <w:b/>
          <w:bCs/>
        </w:rPr>
        <w:t>First Visualization:</w:t>
      </w:r>
    </w:p>
    <w:p w14:paraId="7FF14082" w14:textId="3F85E0B3" w:rsidR="00436DA1" w:rsidRPr="00893C40" w:rsidRDefault="00436DA1">
      <w:pPr>
        <w:rPr>
          <w:rFonts w:ascii="Times New Roman" w:hAnsi="Times New Roman" w:cs="Times New Roman"/>
          <w:b/>
          <w:bCs/>
        </w:rPr>
      </w:pPr>
      <w:r w:rsidRPr="00893C40">
        <w:rPr>
          <w:rFonts w:ascii="Times New Roman" w:hAnsi="Times New Roman" w:cs="Times New Roman"/>
          <w:b/>
          <w:bCs/>
        </w:rPr>
        <w:t xml:space="preserve"> 1. How many patients visit ER?</w:t>
      </w:r>
    </w:p>
    <w:p w14:paraId="611211DF" w14:textId="2DB4E927" w:rsidR="00436DA1" w:rsidRDefault="00436DA1">
      <w:pPr>
        <w:rPr>
          <w:rFonts w:ascii="Times New Roman" w:hAnsi="Times New Roman" w:cs="Times New Roman"/>
        </w:rPr>
      </w:pPr>
      <w:r w:rsidRPr="00893C40">
        <w:rPr>
          <w:rFonts w:ascii="Times New Roman" w:hAnsi="Times New Roman" w:cs="Times New Roman"/>
        </w:rPr>
        <w:t xml:space="preserve">Ans: 9216. To get this, drag Patient Id to text and do </w:t>
      </w:r>
      <w:r w:rsidR="00893C40" w:rsidRPr="00893C40">
        <w:rPr>
          <w:rFonts w:ascii="Times New Roman" w:hAnsi="Times New Roman" w:cs="Times New Roman"/>
        </w:rPr>
        <w:t>count (</w:t>
      </w:r>
      <w:r w:rsidRPr="00893C40">
        <w:rPr>
          <w:rFonts w:ascii="Times New Roman" w:hAnsi="Times New Roman" w:cs="Times New Roman"/>
        </w:rPr>
        <w:t>Patient ID).</w:t>
      </w:r>
    </w:p>
    <w:p w14:paraId="00965693" w14:textId="29ACACF1" w:rsidR="00D136C2" w:rsidRPr="00D136C2" w:rsidRDefault="00D136C2">
      <w:pPr>
        <w:rPr>
          <w:rFonts w:ascii="Times New Roman" w:hAnsi="Times New Roman" w:cs="Times New Roman"/>
        </w:rPr>
      </w:pPr>
      <w:r w:rsidRPr="00D136C2">
        <w:rPr>
          <w:rFonts w:ascii="Times New Roman" w:hAnsi="Times New Roman" w:cs="Times New Roman"/>
          <w:b/>
          <w:bCs/>
        </w:rPr>
        <w:t>2.  What percentage of female are visiting ER?</w:t>
      </w:r>
    </w:p>
    <w:p w14:paraId="7ABA9720" w14:textId="14EAFD7E" w:rsidR="00893C40" w:rsidRDefault="00D136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: 48.69%. </w:t>
      </w:r>
      <w:r w:rsidR="007D0FF3">
        <w:rPr>
          <w:rFonts w:ascii="Times New Roman" w:hAnsi="Times New Roman" w:cs="Times New Roman"/>
        </w:rPr>
        <w:t xml:space="preserve"> To get this d</w:t>
      </w:r>
      <w:r>
        <w:rPr>
          <w:rFonts w:ascii="Times New Roman" w:hAnsi="Times New Roman" w:cs="Times New Roman"/>
        </w:rPr>
        <w:t>rag Patient Gender to Row</w:t>
      </w:r>
      <w:r w:rsidR="007D0FF3">
        <w:rPr>
          <w:rFonts w:ascii="Times New Roman" w:hAnsi="Times New Roman" w:cs="Times New Roman"/>
        </w:rPr>
        <w:t xml:space="preserve"> and then d</w:t>
      </w:r>
      <w:r>
        <w:rPr>
          <w:rFonts w:ascii="Times New Roman" w:hAnsi="Times New Roman" w:cs="Times New Roman"/>
        </w:rPr>
        <w:t>rag Patient ID to text and do count. Then convert this count to table calculation to get percentage.</w:t>
      </w:r>
    </w:p>
    <w:p w14:paraId="1A9B7FB3" w14:textId="77777777" w:rsidR="00527BFD" w:rsidRDefault="00527BFD" w:rsidP="0031643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3. Can you show what time of the day and which day the most activities are happening in ER?</w:t>
      </w:r>
    </w:p>
    <w:p w14:paraId="6A5BC9C8" w14:textId="009CFD49" w:rsidR="00527BFD" w:rsidRPr="00527BFD" w:rsidRDefault="00527BFD" w:rsidP="0031643D">
      <w:pPr>
        <w:rPr>
          <w:rFonts w:ascii="Times New Roman" w:hAnsi="Times New Roman" w:cs="Times New Roman"/>
          <w:b/>
          <w:bCs/>
        </w:rPr>
      </w:pPr>
      <w:r w:rsidRPr="00527BFD">
        <w:rPr>
          <w:rFonts w:ascii="Times New Roman" w:hAnsi="Times New Roman" w:cs="Times New Roman"/>
        </w:rPr>
        <w:t xml:space="preserve">Ans. </w:t>
      </w:r>
      <w:r>
        <w:rPr>
          <w:rFonts w:ascii="Times New Roman" w:hAnsi="Times New Roman" w:cs="Times New Roman"/>
        </w:rPr>
        <w:t>Yes, to know about the time point corresponding to the day we can prepare a heatmap. The intensity of the color for heatmap will be varied as per the number of patients. This plot will help to know the pattern of the data sheet.</w:t>
      </w:r>
    </w:p>
    <w:p w14:paraId="5AD040E4" w14:textId="75B32053" w:rsidR="0031643D" w:rsidRPr="000222ED" w:rsidRDefault="00527BFD">
      <w:pPr>
        <w:rPr>
          <w:rFonts w:ascii="Times New Roman" w:hAnsi="Times New Roman" w:cs="Times New Roman"/>
          <w:b/>
          <w:bCs/>
        </w:rPr>
      </w:pPr>
      <w:r w:rsidRPr="000222ED">
        <w:rPr>
          <w:rFonts w:ascii="Times New Roman" w:hAnsi="Times New Roman" w:cs="Times New Roman"/>
          <w:b/>
          <w:bCs/>
        </w:rPr>
        <w:t>4. Can you show the number of patients by race?</w:t>
      </w:r>
    </w:p>
    <w:p w14:paraId="0BA11733" w14:textId="47A5059D" w:rsidR="00527BFD" w:rsidRDefault="00527BF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: Yes, for this a bar graph can be used. To do this drag </w:t>
      </w:r>
      <w:r w:rsidR="007D0FF3">
        <w:rPr>
          <w:rFonts w:ascii="Times New Roman" w:hAnsi="Times New Roman" w:cs="Times New Roman"/>
        </w:rPr>
        <w:t>P</w:t>
      </w:r>
      <w:r w:rsidR="00FE1083">
        <w:rPr>
          <w:rFonts w:ascii="Times New Roman" w:hAnsi="Times New Roman" w:cs="Times New Roman"/>
        </w:rPr>
        <w:t>atients</w:t>
      </w:r>
      <w:r>
        <w:rPr>
          <w:rFonts w:ascii="Times New Roman" w:hAnsi="Times New Roman" w:cs="Times New Roman"/>
        </w:rPr>
        <w:t xml:space="preserve"> </w:t>
      </w:r>
      <w:r w:rsidR="007D0FF3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 xml:space="preserve">ace to rows and </w:t>
      </w:r>
      <w:r w:rsidR="007D0FF3">
        <w:rPr>
          <w:rFonts w:ascii="Times New Roman" w:hAnsi="Times New Roman" w:cs="Times New Roman"/>
        </w:rPr>
        <w:t>P</w:t>
      </w:r>
      <w:r>
        <w:rPr>
          <w:rFonts w:ascii="Times New Roman" w:hAnsi="Times New Roman" w:cs="Times New Roman"/>
        </w:rPr>
        <w:t>atient Id to column.</w:t>
      </w:r>
      <w:r w:rsidR="00FE1083">
        <w:rPr>
          <w:rFonts w:ascii="Times New Roman" w:hAnsi="Times New Roman" w:cs="Times New Roman"/>
        </w:rPr>
        <w:t xml:space="preserve"> Change Patient Id to count. The lowest number of patients visiting ER is 498 and they are Native America</w:t>
      </w:r>
      <w:r w:rsidR="007D0FF3">
        <w:rPr>
          <w:rFonts w:ascii="Times New Roman" w:hAnsi="Times New Roman" w:cs="Times New Roman"/>
        </w:rPr>
        <w:t>n</w:t>
      </w:r>
      <w:r w:rsidR="00FE1083">
        <w:rPr>
          <w:rFonts w:ascii="Times New Roman" w:hAnsi="Times New Roman" w:cs="Times New Roman"/>
        </w:rPr>
        <w:t>. Color gradient can be created by dragging patient count over color.</w:t>
      </w:r>
    </w:p>
    <w:p w14:paraId="7827F879" w14:textId="6DF1001C" w:rsidR="00FE1083" w:rsidRPr="000222ED" w:rsidRDefault="00FE1083">
      <w:pPr>
        <w:rPr>
          <w:rFonts w:ascii="Times New Roman" w:hAnsi="Times New Roman" w:cs="Times New Roman"/>
          <w:b/>
          <w:bCs/>
        </w:rPr>
      </w:pPr>
      <w:r w:rsidRPr="000222ED">
        <w:rPr>
          <w:rFonts w:ascii="Times New Roman" w:hAnsi="Times New Roman" w:cs="Times New Roman"/>
          <w:b/>
          <w:bCs/>
        </w:rPr>
        <w:t xml:space="preserve">5. </w:t>
      </w:r>
      <w:r w:rsidRPr="000222ED">
        <w:rPr>
          <w:rFonts w:ascii="Times New Roman" w:hAnsi="Times New Roman" w:cs="Times New Roman"/>
          <w:b/>
          <w:bCs/>
        </w:rPr>
        <w:t xml:space="preserve">Can you show the number of patients by </w:t>
      </w:r>
      <w:r w:rsidRPr="000222ED">
        <w:rPr>
          <w:rFonts w:ascii="Times New Roman" w:hAnsi="Times New Roman" w:cs="Times New Roman"/>
          <w:b/>
          <w:bCs/>
        </w:rPr>
        <w:t>department referral?</w:t>
      </w:r>
    </w:p>
    <w:p w14:paraId="385F224B" w14:textId="14DAA8F1" w:rsidR="00FE1083" w:rsidRDefault="00FE108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: Yes, for this bar graph can be created by using Department Referral and Patient ID. The highest number of patients </w:t>
      </w:r>
      <w:r w:rsidR="007D0FF3">
        <w:rPr>
          <w:rFonts w:ascii="Times New Roman" w:hAnsi="Times New Roman" w:cs="Times New Roman"/>
        </w:rPr>
        <w:t>were</w:t>
      </w:r>
      <w:r>
        <w:rPr>
          <w:rFonts w:ascii="Times New Roman" w:hAnsi="Times New Roman" w:cs="Times New Roman"/>
        </w:rPr>
        <w:t xml:space="preserve"> referred by General Practice</w:t>
      </w:r>
      <w:r w:rsidR="000222ED">
        <w:rPr>
          <w:rFonts w:ascii="Times New Roman" w:hAnsi="Times New Roman" w:cs="Times New Roman"/>
        </w:rPr>
        <w:t xml:space="preserve"> and </w:t>
      </w:r>
      <w:r w:rsidR="007D0FF3">
        <w:rPr>
          <w:rFonts w:ascii="Times New Roman" w:hAnsi="Times New Roman" w:cs="Times New Roman"/>
        </w:rPr>
        <w:t>i.e.,</w:t>
      </w:r>
      <w:r w:rsidR="000222ED">
        <w:rPr>
          <w:rFonts w:ascii="Times New Roman" w:hAnsi="Times New Roman" w:cs="Times New Roman"/>
        </w:rPr>
        <w:t xml:space="preserve"> 1840.</w:t>
      </w:r>
    </w:p>
    <w:p w14:paraId="4EE32980" w14:textId="77777777" w:rsidR="00FE1083" w:rsidRDefault="00FE1083">
      <w:pPr>
        <w:rPr>
          <w:rFonts w:ascii="Times New Roman" w:hAnsi="Times New Roman" w:cs="Times New Roman"/>
        </w:rPr>
      </w:pPr>
    </w:p>
    <w:p w14:paraId="3D5AE60A" w14:textId="77777777" w:rsidR="0031643D" w:rsidRPr="00893C40" w:rsidRDefault="0031643D">
      <w:pPr>
        <w:rPr>
          <w:rFonts w:ascii="Times New Roman" w:hAnsi="Times New Roman" w:cs="Times New Roman"/>
        </w:rPr>
      </w:pPr>
    </w:p>
    <w:p w14:paraId="03B00A60" w14:textId="77777777" w:rsidR="00893C40" w:rsidRDefault="00893C40">
      <w:pPr>
        <w:rPr>
          <w:sz w:val="32"/>
          <w:szCs w:val="32"/>
        </w:rPr>
      </w:pPr>
    </w:p>
    <w:p w14:paraId="49FA9B72" w14:textId="77777777" w:rsidR="00893C40" w:rsidRDefault="00893C40">
      <w:pPr>
        <w:rPr>
          <w:sz w:val="32"/>
          <w:szCs w:val="32"/>
        </w:rPr>
      </w:pPr>
    </w:p>
    <w:p w14:paraId="76E240CD" w14:textId="18D24FDF" w:rsidR="00436DA1" w:rsidRDefault="00436DA1">
      <w:pPr>
        <w:rPr>
          <w:sz w:val="32"/>
          <w:szCs w:val="32"/>
        </w:rPr>
      </w:pPr>
      <w:r>
        <w:rPr>
          <w:sz w:val="32"/>
          <w:szCs w:val="32"/>
        </w:rPr>
        <w:t xml:space="preserve">  </w:t>
      </w:r>
    </w:p>
    <w:p w14:paraId="14C51C70" w14:textId="77777777" w:rsidR="00436DA1" w:rsidRDefault="00436DA1">
      <w:pPr>
        <w:rPr>
          <w:sz w:val="32"/>
          <w:szCs w:val="32"/>
        </w:rPr>
      </w:pPr>
    </w:p>
    <w:p w14:paraId="0EB9D842" w14:textId="77777777" w:rsidR="00436DA1" w:rsidRDefault="00436DA1">
      <w:pPr>
        <w:rPr>
          <w:sz w:val="32"/>
          <w:szCs w:val="32"/>
        </w:rPr>
      </w:pPr>
    </w:p>
    <w:p w14:paraId="06FF2977" w14:textId="77777777" w:rsidR="00436DA1" w:rsidRPr="00436DA1" w:rsidRDefault="00436DA1">
      <w:pPr>
        <w:rPr>
          <w:sz w:val="32"/>
          <w:szCs w:val="32"/>
        </w:rPr>
      </w:pPr>
    </w:p>
    <w:p w14:paraId="5AC7C7FA" w14:textId="77777777" w:rsidR="00436DA1" w:rsidRDefault="00436DA1"/>
    <w:p w14:paraId="59493370" w14:textId="77777777" w:rsidR="00436DA1" w:rsidRDefault="00436DA1"/>
    <w:sectPr w:rsidR="00436D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zNzU3M7E0NzcxMzRV0lEKTi0uzszPAykwrAUAc5dTCiwAAAA="/>
  </w:docVars>
  <w:rsids>
    <w:rsidRoot w:val="00436DA1"/>
    <w:rsid w:val="000222ED"/>
    <w:rsid w:val="0031643D"/>
    <w:rsid w:val="00436DA1"/>
    <w:rsid w:val="00484ED7"/>
    <w:rsid w:val="00527BFD"/>
    <w:rsid w:val="007D0FF3"/>
    <w:rsid w:val="00893C40"/>
    <w:rsid w:val="009F15B0"/>
    <w:rsid w:val="00C80D82"/>
    <w:rsid w:val="00D136C2"/>
    <w:rsid w:val="00D23AF1"/>
    <w:rsid w:val="00FE1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439DB0"/>
  <w15:chartTrackingRefBased/>
  <w15:docId w15:val="{14FFBA28-05F6-4AC5-9E19-82C22FAA2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36D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6DA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D0F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ata.world/login?next=%2Fmarkbradbourne%2Frwfd-real-world-fake-data%2Fworkspace%2Ffile%3Ffilename%3DHospital%2BER.cs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18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ma Chapagain, Bandana</dc:creator>
  <cp:keywords/>
  <dc:description/>
  <cp:lastModifiedBy>Sharma Chapagain, Bandana</cp:lastModifiedBy>
  <cp:revision>5</cp:revision>
  <dcterms:created xsi:type="dcterms:W3CDTF">2023-06-19T19:16:00Z</dcterms:created>
  <dcterms:modified xsi:type="dcterms:W3CDTF">2023-06-19T20:02:00Z</dcterms:modified>
</cp:coreProperties>
</file>